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p>
      <w:pPr>
        <w:pStyle w:val="FirstParagraph"/>
      </w:pPr>
      <w:r>
        <w:rPr>
          <w:bCs/>
          <w:b/>
        </w:rPr>
        <w:t xml:space="preserve">Mr. Rajiv Perera</w:t>
      </w:r>
      <w:r>
        <w:br/>
      </w:r>
      <w:r>
        <w:t xml:space="preserve">No. 45, Kollupitiya Road</w:t>
      </w:r>
      <w:r>
        <w:br/>
      </w:r>
      <w:r>
        <w:t xml:space="preserve">Colombo 05</w:t>
      </w:r>
      <w:r>
        <w:br/>
      </w:r>
      <w:r>
        <w:t xml:space="preserve">Sri Lanka</w:t>
      </w:r>
      <w:r>
        <w:br/>
      </w:r>
      <w:r>
        <w:t xml:space="preserve">October 26, 2023</w:t>
      </w:r>
    </w:p>
    <w:p>
      <w:pPr>
        <w:pStyle w:val="BodyText"/>
      </w:pPr>
      <w:r>
        <w:t xml:space="preserve">The Scholarship Committee</w:t>
      </w:r>
      <w:r>
        <w:br/>
      </w:r>
      <w:r>
        <w:t xml:space="preserve">Sri Lanka Institute of Shipping and Marine Technology (SLISMT)</w:t>
      </w:r>
      <w:r>
        <w:br/>
      </w:r>
      <w:r>
        <w:t xml:space="preserve">No. 12, Port City Colombo Development Authority Complex</w:t>
      </w:r>
      <w:r>
        <w:br/>
      </w:r>
      <w:r>
        <w:t xml:space="preserve">Colombo 04, Sri Lanka</w:t>
      </w:r>
    </w:p>
    <w:bookmarkStart w:id="20" w:name="Xab0d8a0d873135a32e017813a0b5a3c86707417"/>
    <w:p>
      <w:pPr>
        <w:pStyle w:val="Heading1"/>
      </w:pPr>
      <w:r>
        <w:t xml:space="preserve">Subject: Scholarship Application for Advanced Studies in Marine Engineering at the University of Moratuwa</w:t>
      </w:r>
    </w:p>
    <w:p>
      <w:pPr>
        <w:pStyle w:val="FirstParagraph"/>
      </w:pPr>
      <w:r>
        <w:t xml:space="preserve">Dear Esteemed Scholarship Committee,</w:t>
      </w:r>
    </w:p>
    <w:p>
      <w:pPr>
        <w:pStyle w:val="BodyText"/>
      </w:pPr>
      <w:r>
        <w:t xml:space="preserve">I am writing to express my profound enthusiasm and sincere application for the prestigious [Scholarship Name] scholarship, specifically designed to support exceptional students pursuing advanced studies in Marine Engineering at the University of Moratuwa. As a dedicated Sri Lankan undergraduate student with deep-rooted connections to Colombo’s maritime ecosystem, I believe this scholarship represents not only an opportunity for personal academic advancement but a vital step toward contributing meaningfully to Sri Lanka’s strategic vision as a global maritime hub.</w:t>
      </w:r>
    </w:p>
    <w:p>
      <w:pPr>
        <w:pStyle w:val="BodyText"/>
      </w:pPr>
      <w:r>
        <w:t xml:space="preserve">Growing up in the heart of Colombo, surrounded by the dynamic energy of the Port of Colombo – one of the world’s most significant transshipment hubs handling over 7.5 million TEUs annually – I developed an early fascination with marine engineering. Witnessing firsthand how meticulously maintained vessels and advanced port infrastructure facilitate Sri Lanka’s $5 billion+ maritime trade, I understood that behind every efficient voyage lies the critical expertise of skilled Marine Engineers. This realization crystallized my ambition to become a professional who could directly contribute to enhancing the safety, efficiency, and environmental sustainability of our nation’s vital sea lanes. My academic journey at the General Sir John Kotelawala Defence University (KDU), where I graduated with First Class Honours in Mechanical Engineering (Specializing in Marine Systems), was driven by this purpose. I consistently ranked within the top 5% of my cohort, excelling in courses like Thermodynamics, Fluid Mechanics, and Ship Propulsion Systems – subjects directly applicable to the challenges facing Sri Lanka Colombo’s maritime sector.</w:t>
      </w:r>
    </w:p>
    <w:p>
      <w:pPr>
        <w:pStyle w:val="BodyText"/>
      </w:pPr>
      <w:r>
        <w:t xml:space="preserve">My passion for Marine Engineering transcends theoretical knowledge. During my final year at KDU, I undertook a research project titled "Optimization of Fuel Efficiency in Coastal Vessels Operating in the Indian Ocean," collaborating with the Sri Lanka Ports Authority (SLPA) in Colombo. This project involved analyzing real operational data from vessels using Colombo’s port facilities and proposing engine modifications that could reduce fuel consumption by an estimated 8-10%. The SLPA team recognized this work as highly relevant to their current strategic goals of reducing carbon emissions under Sri Lanka’s National Maritime Strategy 2035. This experience solidified my understanding of the unique challenges faced by Marine Engineers operating in the Colombo context: from navigating monsoon seasons and port congestion to meeting international environmental regulations like IMO 2020. I am committed to becoming part of the solution, not just a student learning about it.</w:t>
      </w:r>
    </w:p>
    <w:p>
      <w:pPr>
        <w:pStyle w:val="BodyText"/>
      </w:pPr>
      <w:r>
        <w:t xml:space="preserve">My decision to pursue postgraduate studies in Marine Engineering at the University of Moratuwa’s renowned Faculty of Engineering is deeply rooted in its specific alignment with Sri Lanka Colombo’s needs. The university’s specialized MSc program in Marine Technology, particularly its focus on "Marine Propulsion and Energy Systems," offers the exact technical depth required. Courses such as "Advanced Ship Design" and "Sustainable Maritime Operations" directly address the gaps I observed during my SLPA collaboration. Furthermore, the University of Moratuwa’s strong industry partnerships with companies like Swarna Shipping and Sri Lanka Navy’s Naval Engineering Division provide unparalleled practical exposure – essential for a Marine Engineer who must operate within Colombo’s complex maritime logistics environment. This scholarship is not merely financial aid; it is an investment in building the next generation of Sri Lankan engineers equipped to tackle the evolving demands of our strategic port city.</w:t>
      </w:r>
    </w:p>
    <w:p>
      <w:pPr>
        <w:pStyle w:val="BodyText"/>
      </w:pPr>
      <w:r>
        <w:t xml:space="preserve">While my family has diligently saved, the significant cost of international textbooks, specialized software licenses (like NAPA Ship Manager), and advanced laboratory access required for this program places a considerable burden on my household. My father, a senior technician at the Port of Colombo’s maintenance yard, works tirelessly to support our family – his dedication mirrors my own commitment to maritime service. However, the financial responsibility currently prevents me from fully dedicating myself to this critical academic pursuit without substantial support. Receiving this scholarship would alleviate this pressure immensely, allowing me to focus entirely on mastering complex engineering principles and contributing actively within the University of Moratuwa’s research ecosystem.</w:t>
      </w:r>
    </w:p>
    <w:p>
      <w:pPr>
        <w:pStyle w:val="BodyText"/>
      </w:pPr>
      <w:r>
        <w:t xml:space="preserve">I am acutely aware that as a Marine Engineer in Sri Lanka Colombo, I will be entrusted with safeguarding not just vessels, but the livelihoods of thousands who depend on our maritime sector. My aspiration extends beyond personal success; it is to lead initiatives that improve safety protocols at the Port of Colombo, develop more resilient ship designs for regional weather patterns, and mentor future engineers from Sri Lanka’s coastal communities. I envision myself working with the SLPA or leading technical teams within major shipping lines operating through Colombo, applying my advanced knowledge to ensure Sri Lanka remains a reliable and efficient node in global trade. The expertise gained through this scholarship will be the cornerstone of that mission.</w:t>
      </w:r>
    </w:p>
    <w:p>
      <w:pPr>
        <w:pStyle w:val="BodyText"/>
      </w:pPr>
      <w:r>
        <w:t xml:space="preserve">Colombo’s identity as a vibrant, modern maritime capital is inextricably linked to the competence of its Marine Engineers. I am not just applying for a scholarship; I am pledging my commitment to strengthen this vital link for Sri Lanka’s future prosperity. This [Scholarship Name] represents the crucial support needed to transform my academic potential into tangible contributions that benefit our nation’s economic engine and coastal communities. Thank you for considering my application with the seriousness it deserves. I welcome the opportunity to discuss how my background, skills, and unwavering dedication align perfectly with the goals of this scholarship and Sri Lanka Colombo’s maritime destiny.</w:t>
      </w:r>
    </w:p>
    <w:p>
      <w:pPr>
        <w:pStyle w:val="BodyText"/>
      </w:pPr>
      <w:r>
        <w:t xml:space="preserve">Sincerely,</w:t>
      </w:r>
    </w:p>
    <w:p>
      <w:pPr>
        <w:pStyle w:val="BodyText"/>
      </w:pPr>
      <w:r>
        <w:rPr>
          <w:bCs/>
          <w:b/>
        </w:rPr>
        <w:t xml:space="preserve">Rajiv Perera</w:t>
      </w:r>
      <w:r>
        <w:br/>
      </w:r>
      <w:r>
        <w:t xml:space="preserve">B.Sc. (Hons) Mechanical Engineering (Marine Systems)</w:t>
      </w:r>
      <w:r>
        <w:br/>
      </w:r>
      <w:r>
        <w:t xml:space="preserve">General Sir John Kotelawala Defence University, Sri Lanka</w:t>
      </w:r>
      <w:r>
        <w:br/>
      </w:r>
      <w:r>
        <w:t xml:space="preserve">Email: rajiv.perera@kdu.ac.lk | Phone: +94 77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 Sri Lanka Colombo</dc:title>
  <dc:creator/>
  <dc:language>en</dc:language>
  <cp:keywords/>
  <dcterms:created xsi:type="dcterms:W3CDTF">2026-07-21T02:31:51Z</dcterms:created>
  <dcterms:modified xsi:type="dcterms:W3CDTF">2026-07-21T02:31:51Z</dcterms:modified>
</cp:coreProperties>
</file>

<file path=docProps/custom.xml><?xml version="1.0" encoding="utf-8"?>
<Properties xmlns="http://schemas.openxmlformats.org/officeDocument/2006/custom-properties" xmlns:vt="http://schemas.openxmlformats.org/officeDocument/2006/docPropsVTypes"/>
</file>